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683C51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448797627" w:edGrp="everyone"/>
            <w:r>
              <w:t>X</w:t>
            </w:r>
            <w:r w:rsidR="00D05176">
              <w:t>XX</w:t>
            </w:r>
            <w:permEnd w:id="448797627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241208635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965772">
                  <w:t>novembro</w:t>
                </w:r>
                <w:r>
                  <w:t xml:space="preserve"> de 2021</w:t>
                </w:r>
              </w:p>
            </w:tc>
          </w:sdtContent>
        </w:sdt>
        <w:permEnd w:id="1241208635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84450049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965772">
                  <w:t>dezembro de 2021</w:t>
                </w:r>
              </w:p>
            </w:tc>
          </w:sdtContent>
        </w:sdt>
        <w:permEnd w:id="184450049" w:displacedByCustomXml="prev"/>
      </w:tr>
      <w:tr w:rsidR="00087C34" w:rsidRPr="00472B92" w:rsidTr="00813BEA">
        <w:trPr>
          <w:trHeight w:val="312"/>
        </w:trPr>
        <w:permStart w:id="2079147459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1-12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965772" w:rsidP="00535B3E">
                <w:pPr>
                  <w:pStyle w:val="Centralizado"/>
                </w:pPr>
                <w:r>
                  <w:t>01/12/2021</w:t>
                </w:r>
              </w:p>
            </w:tc>
          </w:sdtContent>
        </w:sdt>
        <w:permEnd w:id="2079147459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681852328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1-12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965772" w:rsidP="00535B3E">
                <w:pPr>
                  <w:pStyle w:val="Centralizado"/>
                </w:pPr>
                <w:r>
                  <w:t>30/12/2021</w:t>
                </w:r>
              </w:p>
            </w:tc>
          </w:sdtContent>
        </w:sdt>
        <w:permEnd w:id="681852328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281576703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281576703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748135465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965772">
              <w:t>novembro</w:t>
            </w:r>
            <w:proofErr w:type="gramStart"/>
            <w:r w:rsidR="004F0B1F">
              <w:t>/21</w:t>
            </w:r>
            <w:r>
              <w:t>)</w:t>
            </w:r>
            <w:permEnd w:id="1748135465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398533531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398533531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591544764" w:edGrp="everyone"/>
            <w:r>
              <w:t xml:space="preserve">José Hugo Dias Gondim </w:t>
            </w:r>
            <w:proofErr w:type="spellStart"/>
            <w:r>
              <w:t>Guanais</w:t>
            </w:r>
            <w:permEnd w:id="1591544764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807748619" w:edGrp="everyone"/>
            <w:r>
              <w:t xml:space="preserve">José Hugo Dias Gondim </w:t>
            </w:r>
            <w:proofErr w:type="spellStart"/>
            <w:r>
              <w:t>Guanais</w:t>
            </w:r>
            <w:permEnd w:id="1807748619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057686562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1-03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965772" w:rsidP="00284E2D">
                <w:r>
                  <w:t>03/01/2022</w:t>
                </w:r>
              </w:p>
            </w:tc>
          </w:sdtContent>
        </w:sdt>
        <w:permEnd w:id="1057686562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635415967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635415967"/>
            <w:r w:rsidRPr="009D2AF1">
              <w:t xml:space="preserve"> Não </w:t>
            </w:r>
            <w:permStart w:id="1416249943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BB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416249943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73412393" w:edGrp="everyone"/>
            <w:permEnd w:id="73412393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275033219" w:edGrp="everyone"/>
            <w:r>
              <w:t xml:space="preserve">José Hugo Dias Gondim </w:t>
            </w:r>
            <w:proofErr w:type="spellStart"/>
            <w:r>
              <w:t>Guanais</w:t>
            </w:r>
            <w:permEnd w:id="1275033219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321728585" w:edGrp="everyone"/>
            <w:r>
              <w:t xml:space="preserve">José Hugo Dias Gondim </w:t>
            </w:r>
            <w:proofErr w:type="spellStart"/>
            <w:r>
              <w:t>Guanais</w:t>
            </w:r>
            <w:permEnd w:id="321728585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995250843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 xml:space="preserve">Avaliar os dados de desembarque do mês de </w:t>
            </w:r>
            <w:r w:rsidR="00965772">
              <w:t>novembro</w:t>
            </w:r>
            <w:r w:rsidRPr="001D0A39">
              <w:t>/21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965772">
              <w:t>mês de dezembro</w:t>
            </w:r>
            <w:r w:rsidRPr="001D0A39">
              <w:t>/21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DF342C" w:rsidRDefault="00DF342C" w:rsidP="00DF342C">
            <w:r w:rsidRPr="00DF342C">
              <w:t xml:space="preserve">Em </w:t>
            </w:r>
            <w:r w:rsidR="00965772">
              <w:t>novembro</w:t>
            </w:r>
            <w:r w:rsidRPr="00DF342C">
              <w:t xml:space="preserve"> de 2021 foram registrados </w:t>
            </w:r>
            <w:r w:rsidR="00E3660C">
              <w:t>508</w:t>
            </w:r>
            <w:r w:rsidRPr="00DF342C">
              <w:t xml:space="preserve"> desembarques oriundos de </w:t>
            </w:r>
            <w:r w:rsidR="00D421CE">
              <w:t>193</w:t>
            </w:r>
            <w:r w:rsidRPr="00DF342C">
              <w:t xml:space="preserve"> embarcações ativas identificadas, refl</w:t>
            </w:r>
            <w:r w:rsidR="00F47D31">
              <w:t xml:space="preserve">etindo em um volume de </w:t>
            </w:r>
            <w:r w:rsidR="00D421CE">
              <w:t>23.562,62</w:t>
            </w:r>
            <w:bookmarkStart w:id="0" w:name="_GoBack"/>
            <w:bookmarkEnd w:id="0"/>
            <w:r w:rsidRPr="00DF342C">
              <w:t xml:space="preserve"> quilos e </w:t>
            </w:r>
            <w:r w:rsidR="00E3660C">
              <w:t>2.178</w:t>
            </w:r>
            <w:r w:rsidRPr="00DF342C">
              <w:t xml:space="preserve"> dúzias de pescado desembarcado nos sete (07) entrepostos monitorados. </w:t>
            </w:r>
            <w:r w:rsidR="00E3660C">
              <w:t>Gerando uma receita bruta de R$330.864,00</w:t>
            </w:r>
            <w:r w:rsidRPr="00DF342C">
              <w:t>. Os parâmetros para cada entreposto é apresentado na tabela 1.</w:t>
            </w:r>
          </w:p>
          <w:p w:rsidR="00B521DD" w:rsidRDefault="00B521DD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>ento desembarques pesqueiros em novembro</w:t>
            </w:r>
            <w:r w:rsidRPr="009B6186">
              <w:rPr>
                <w:b/>
              </w:rPr>
              <w:t xml:space="preserve"> de 2021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EC3545" w:rsidP="00EE55DD">
                  <w:pPr>
                    <w:jc w:val="center"/>
                  </w:pPr>
                  <w:r>
                    <w:t>2</w:t>
                  </w:r>
                  <w:r w:rsidR="00E3660C">
                    <w:t>4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E3660C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2,3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163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B6BA2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</w:t>
                  </w:r>
                  <w:r w:rsidR="00E3660C">
                    <w:rPr>
                      <w:color w:val="000000"/>
                      <w:szCs w:val="20"/>
                    </w:rPr>
                    <w:t>82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B6BA2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E3660C">
                    <w:rPr>
                      <w:szCs w:val="20"/>
                    </w:rPr>
                    <w:t>0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B6BA2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6.965,3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D47392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65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66.033,0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C90A96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1</w:t>
                  </w:r>
                  <w:r w:rsidR="00E3660C">
                    <w:rPr>
                      <w:color w:val="000000"/>
                      <w:szCs w:val="20"/>
                    </w:rPr>
                    <w:t>5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79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610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E3660C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54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E3660C">
                    <w:rPr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406,5</w:t>
                  </w:r>
                  <w:r w:rsidR="00D47392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145B86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3.435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D47392" w:rsidP="00EE55DD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1</w:t>
                  </w:r>
                  <w:r w:rsidR="00E3660C">
                    <w:rPr>
                      <w:color w:val="000000"/>
                      <w:szCs w:val="20"/>
                    </w:rPr>
                    <w:t>6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4,3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491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EC3545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</w:t>
                  </w:r>
                  <w:r w:rsidR="00E3660C">
                    <w:rPr>
                      <w:color w:val="000000"/>
                      <w:szCs w:val="20"/>
                    </w:rPr>
                    <w:t>9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E3660C">
                    <w:rPr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7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7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159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E3660C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88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B6BA2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  <w:r w:rsidR="00E3660C"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803E8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A81CB9">
                    <w:rPr>
                      <w:rFonts w:cs="Calibri"/>
                      <w:color w:val="000000"/>
                      <w:szCs w:val="20"/>
                    </w:rPr>
                    <w:t>.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778,1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3660C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803E8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2.</w:t>
                  </w:r>
                  <w:r w:rsidR="00E3660C">
                    <w:rPr>
                      <w:rFonts w:cs="Calibri"/>
                      <w:color w:val="000000"/>
                      <w:szCs w:val="20"/>
                    </w:rPr>
                    <w:t>973,0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F47D31" w:rsidRDefault="00F47D31" w:rsidP="00DF342C">
            <w:r>
              <w:t xml:space="preserve">Em relação ao peso total desembarcado, em </w:t>
            </w:r>
            <w:r w:rsidR="000E06A3">
              <w:t>novembro</w:t>
            </w:r>
            <w:r>
              <w:t xml:space="preserve"> de 2021 </w:t>
            </w:r>
            <w:r w:rsidR="009550B7">
              <w:t>h</w:t>
            </w:r>
            <w:r w:rsidR="00FD23BA">
              <w:t xml:space="preserve">ouve </w:t>
            </w:r>
            <w:r w:rsidR="009550B7">
              <w:t xml:space="preserve">aumento de 7% </w:t>
            </w:r>
            <w:r>
              <w:t xml:space="preserve">em </w:t>
            </w:r>
            <w:r w:rsidR="00804534">
              <w:t xml:space="preserve">relação a </w:t>
            </w:r>
            <w:r w:rsidR="000E06A3">
              <w:t>outubro</w:t>
            </w:r>
            <w:r w:rsidR="009550B7">
              <w:t xml:space="preserve"> de 2021, e redução de 30</w:t>
            </w:r>
            <w:r>
              <w:t xml:space="preserve">% em relação </w:t>
            </w:r>
            <w:r w:rsidR="002021B6">
              <w:t>à média anual</w:t>
            </w:r>
            <w:r>
              <w:t xml:space="preserve"> para o mês de </w:t>
            </w:r>
            <w:r w:rsidR="000E06A3">
              <w:t>novembro</w:t>
            </w:r>
            <w:r>
              <w:t xml:space="preserve"> </w:t>
            </w:r>
            <w:r>
              <w:rPr>
                <w:b/>
              </w:rPr>
              <w:t>(</w:t>
            </w:r>
            <w:r w:rsidRPr="00F47D31">
              <w:t>figura 1).</w:t>
            </w:r>
            <w:r>
              <w:t xml:space="preserve"> Os principais recursos por peso desembarcado neste mês foram a </w:t>
            </w:r>
            <w:r w:rsidR="00FB60B2" w:rsidRPr="009550B7">
              <w:rPr>
                <w:highlight w:val="yellow"/>
              </w:rPr>
              <w:t xml:space="preserve">camarão sete barbas, </w:t>
            </w:r>
            <w:r w:rsidR="009550B7">
              <w:rPr>
                <w:highlight w:val="yellow"/>
              </w:rPr>
              <w:t xml:space="preserve">bagre branco </w:t>
            </w:r>
            <w:proofErr w:type="spellStart"/>
            <w:r w:rsidR="009550B7">
              <w:rPr>
                <w:highlight w:val="yellow"/>
              </w:rPr>
              <w:t>guiri</w:t>
            </w:r>
            <w:proofErr w:type="spellEnd"/>
            <w:r w:rsidR="009550B7">
              <w:t>, pescada calafate amarela, pescada bembeca e sardinha.</w:t>
            </w:r>
          </w:p>
          <w:p w:rsidR="009550B7" w:rsidRDefault="009550B7" w:rsidP="00DF342C"/>
          <w:p w:rsidR="00F47D31" w:rsidRDefault="00E3660C" w:rsidP="00F47D31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70938ADA" wp14:editId="6742BD70">
                  <wp:extent cx="4620126" cy="3696101"/>
                  <wp:effectExtent l="19050" t="19050" r="28575" b="1905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DE5AF2" w:rsidRPr="00DE5AF2" w:rsidRDefault="00DE5AF2" w:rsidP="00DE5AF2">
            <w:pPr>
              <w:pStyle w:val="Corpodetexto"/>
              <w:rPr>
                <w:lang w:val="pt-BR"/>
              </w:rPr>
            </w:pPr>
            <w:r w:rsidRPr="00DE5AF2">
              <w:rPr>
                <w:lang w:val="pt-BR"/>
              </w:rPr>
              <w:t xml:space="preserve">Em comparação com o mês anterior o desembarque de recursos por dúzias em </w:t>
            </w:r>
            <w:r w:rsidR="000E06A3">
              <w:rPr>
                <w:lang w:val="pt-BR"/>
              </w:rPr>
              <w:t xml:space="preserve">novembro </w:t>
            </w:r>
            <w:r w:rsidRPr="00DE5AF2">
              <w:rPr>
                <w:lang w:val="pt-BR"/>
              </w:rPr>
              <w:t xml:space="preserve">de 2021 apresentou </w:t>
            </w:r>
            <w:r w:rsidR="009550B7">
              <w:rPr>
                <w:lang w:val="pt-BR"/>
              </w:rPr>
              <w:t>redução de 7</w:t>
            </w:r>
            <w:r w:rsidRPr="00DE5AF2">
              <w:rPr>
                <w:lang w:val="pt-BR"/>
              </w:rPr>
              <w:t xml:space="preserve">%. O volume desembarcado foi </w:t>
            </w:r>
            <w:r w:rsidR="009550B7">
              <w:rPr>
                <w:lang w:val="pt-BR"/>
              </w:rPr>
              <w:t>26</w:t>
            </w:r>
            <w:r w:rsidRPr="00DE5AF2">
              <w:rPr>
                <w:lang w:val="pt-BR"/>
              </w:rPr>
              <w:t xml:space="preserve">% </w:t>
            </w:r>
            <w:r w:rsidR="00A81CB9">
              <w:rPr>
                <w:lang w:val="pt-BR"/>
              </w:rPr>
              <w:t>inferior</w:t>
            </w:r>
            <w:r>
              <w:rPr>
                <w:lang w:val="pt-BR"/>
              </w:rPr>
              <w:t xml:space="preserve"> </w:t>
            </w:r>
            <w:r w:rsidR="004443A2">
              <w:rPr>
                <w:lang w:val="pt-BR"/>
              </w:rPr>
              <w:t>à</w:t>
            </w:r>
            <w:r w:rsidRPr="00DE5AF2">
              <w:rPr>
                <w:lang w:val="pt-BR"/>
              </w:rPr>
              <w:t xml:space="preserve"> média mensal para este período (figura 2). Os principais recursos desembarcados por unidade foram ostra, </w:t>
            </w:r>
            <w:r w:rsidR="00FD23BA">
              <w:rPr>
                <w:lang w:val="pt-BR"/>
              </w:rPr>
              <w:t>camarão branco</w:t>
            </w:r>
            <w:r w:rsidR="006E2E16">
              <w:rPr>
                <w:lang w:val="pt-BR"/>
              </w:rPr>
              <w:t xml:space="preserve">, siri, sururu e siri </w:t>
            </w:r>
            <w:proofErr w:type="spellStart"/>
            <w:r w:rsidR="006E2E16">
              <w:rPr>
                <w:lang w:val="pt-BR"/>
              </w:rPr>
              <w:t>guacu</w:t>
            </w:r>
            <w:proofErr w:type="spellEnd"/>
            <w:r w:rsidR="006E2E16">
              <w:rPr>
                <w:lang w:val="pt-BR"/>
              </w:rPr>
              <w:t>.</w:t>
            </w:r>
          </w:p>
          <w:p w:rsidR="00DE5AF2" w:rsidRDefault="00E3660C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066A4F47" wp14:editId="37700540">
                  <wp:extent cx="4620126" cy="3696101"/>
                  <wp:effectExtent l="19050" t="19050" r="28575" b="1905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Pr="00DE5AF2" w:rsidRDefault="00DE5AF2" w:rsidP="00DE5AF2">
            <w:pPr>
              <w:pStyle w:val="Corpodetexto"/>
              <w:rPr>
                <w:lang w:val="pt-BR"/>
              </w:rPr>
            </w:pPr>
            <w:r w:rsidRPr="00DE5AF2">
              <w:rPr>
                <w:lang w:val="pt-BR"/>
              </w:rPr>
              <w:t>Em termos de receita bruta gera</w:t>
            </w:r>
            <w:r w:rsidR="00703FBA">
              <w:rPr>
                <w:lang w:val="pt-BR"/>
              </w:rPr>
              <w:t>da</w:t>
            </w:r>
            <w:r w:rsidRPr="00DE5AF2">
              <w:rPr>
                <w:lang w:val="pt-BR"/>
              </w:rPr>
              <w:t xml:space="preserve"> pelos desembarques, em relação ao mês anterior, </w:t>
            </w:r>
            <w:r w:rsidR="000E06A3">
              <w:rPr>
                <w:lang w:val="pt-BR"/>
              </w:rPr>
              <w:t>novembro</w:t>
            </w:r>
            <w:r w:rsidR="00FB60B2">
              <w:rPr>
                <w:lang w:val="pt-BR"/>
              </w:rPr>
              <w:t xml:space="preserve"> de 2021 apresentou </w:t>
            </w:r>
            <w:r w:rsidR="006E2E16">
              <w:rPr>
                <w:lang w:val="pt-BR"/>
              </w:rPr>
              <w:t>aumento de 29</w:t>
            </w:r>
            <w:r w:rsidR="00EC3545">
              <w:rPr>
                <w:lang w:val="pt-BR"/>
              </w:rPr>
              <w:t>%. Neste mês</w:t>
            </w:r>
            <w:r w:rsidR="006E2E16">
              <w:rPr>
                <w:lang w:val="pt-BR"/>
              </w:rPr>
              <w:t xml:space="preserve"> os valores apresentaram</w:t>
            </w:r>
            <w:r w:rsidR="00703FBA">
              <w:rPr>
                <w:lang w:val="pt-BR"/>
              </w:rPr>
              <w:t xml:space="preserve"> </w:t>
            </w:r>
            <w:r w:rsidR="006E2E16">
              <w:rPr>
                <w:lang w:val="pt-BR"/>
              </w:rPr>
              <w:t>26</w:t>
            </w:r>
            <w:r w:rsidR="00FD23BA">
              <w:rPr>
                <w:lang w:val="pt-BR"/>
              </w:rPr>
              <w:t xml:space="preserve">% de </w:t>
            </w:r>
            <w:r w:rsidR="006E2E16">
              <w:rPr>
                <w:lang w:val="pt-BR"/>
              </w:rPr>
              <w:t>aumento</w:t>
            </w:r>
            <w:r w:rsidR="00FD23BA">
              <w:rPr>
                <w:lang w:val="pt-BR"/>
              </w:rPr>
              <w:t xml:space="preserve"> quando comparados </w:t>
            </w:r>
            <w:r w:rsidR="00703FBA">
              <w:rPr>
                <w:lang w:val="pt-BR"/>
              </w:rPr>
              <w:t xml:space="preserve">com a </w:t>
            </w:r>
            <w:r w:rsidR="00FB60B2">
              <w:rPr>
                <w:lang w:val="pt-BR"/>
              </w:rPr>
              <w:t>média mensal</w:t>
            </w:r>
            <w:r w:rsidR="00703FBA">
              <w:rPr>
                <w:lang w:val="pt-BR"/>
              </w:rPr>
              <w:t xml:space="preserve"> de</w:t>
            </w:r>
            <w:r w:rsidRPr="00DE5AF2">
              <w:rPr>
                <w:lang w:val="pt-BR"/>
              </w:rPr>
              <w:t xml:space="preserve"> receita bruta gerada (figura 3).</w:t>
            </w:r>
          </w:p>
          <w:p w:rsidR="00DE5AF2" w:rsidRDefault="00E3660C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5F863367" wp14:editId="3A6ED760">
                  <wp:extent cx="4620126" cy="3696101"/>
                  <wp:effectExtent l="19050" t="19050" r="28575" b="1905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DE5AF2">
            <w:r w:rsidRPr="00DE5AF2">
              <w:lastRenderedPageBreak/>
              <w:t xml:space="preserve">A Figura 4 mostra o desembarque médio dos principais recursos monitorados no mês </w:t>
            </w:r>
            <w:r w:rsidR="000E06A3">
              <w:t>novembro</w:t>
            </w:r>
            <w:r w:rsidRPr="00DE5AF2">
              <w:t xml:space="preserve"> de 2021.  Os valores indicam que os desembarques médios correram dentro do espectro de ocorrências já observado para estes recursos nesse período.</w:t>
            </w:r>
          </w:p>
          <w:p w:rsidR="009B6186" w:rsidRDefault="009B6186" w:rsidP="00DE5AF2"/>
          <w:p w:rsidR="00DE5AF2" w:rsidRDefault="00E3660C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949595D" wp14:editId="1DF6164F">
                  <wp:extent cx="5334000" cy="3556000"/>
                  <wp:effectExtent l="19050" t="19050" r="19050" b="2540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bl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4 - Desembarque médio (CPUE) dos principais</w:t>
            </w:r>
            <w:r w:rsidR="00FB60B2">
              <w:rPr>
                <w:b/>
              </w:rPr>
              <w:t xml:space="preserve"> recursos explorados no mês de </w:t>
            </w:r>
            <w:r w:rsidR="000E06A3">
              <w:rPr>
                <w:b/>
              </w:rPr>
              <w:t>novembro</w:t>
            </w:r>
            <w:r w:rsidRPr="009B6186">
              <w:rPr>
                <w:b/>
              </w:rPr>
              <w:t>, e a comparação com anos anteriores no mesmo período.</w:t>
            </w:r>
          </w:p>
          <w:p w:rsidR="00DE5AF2" w:rsidRDefault="00DE5AF2" w:rsidP="009B6186"/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995250843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993568319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993568319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376604727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683C51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376604727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575083458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683C51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575083458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648031091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683C51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648031091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588268645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588268645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097992897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0E06A3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2B6E091" wp14:editId="0CD1CADC">
                      <wp:extent cx="1903095" cy="1427321"/>
                      <wp:effectExtent l="19050" t="19050" r="20955" b="20955"/>
                      <wp:docPr id="7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8A36A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8A36A7">
              <w:t>na Vila Guarani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0E06A3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7600587" wp14:editId="69C1014E">
                      <wp:extent cx="1903095" cy="1427321"/>
                      <wp:effectExtent l="19050" t="19050" r="20955" b="20955"/>
                      <wp:docPr id="9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EF14D8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EF14D8">
              <w:t>no Mercado de Paranaguá</w:t>
            </w:r>
            <w:r w:rsidR="00F4044F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0E06A3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C5BF171" wp14:editId="5E4A494D">
                      <wp:extent cx="1903095" cy="1425834"/>
                      <wp:effectExtent l="19050" t="19050" r="20955" b="22225"/>
                      <wp:docPr id="10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5834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F4044F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8A36A7">
              <w:rPr>
                <w:b/>
              </w:rPr>
              <w:t>no Mercado de Antonina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0E06A3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2EAF33A" wp14:editId="6A81D341">
                      <wp:extent cx="1903095" cy="1425834"/>
                      <wp:effectExtent l="19050" t="19050" r="20955" b="22225"/>
                      <wp:docPr id="11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5834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8A36A7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de </w:t>
            </w:r>
            <w:r w:rsidR="009B6186" w:rsidRPr="009B6186">
              <w:rPr>
                <w:b/>
                <w:noProof/>
                <w:lang w:eastAsia="pt-BR"/>
              </w:rPr>
              <w:t xml:space="preserve">desembarque </w:t>
            </w:r>
            <w:r w:rsidR="008A36A7">
              <w:rPr>
                <w:b/>
                <w:noProof/>
                <w:lang w:eastAsia="pt-BR"/>
              </w:rPr>
              <w:t>no Mercado de Antonina</w:t>
            </w:r>
            <w:r w:rsidR="00EF14D8">
              <w:rPr>
                <w:b/>
                <w:noProof/>
                <w:lang w:eastAsia="pt-BR"/>
              </w:rPr>
              <w:t>.</w:t>
            </w:r>
          </w:p>
        </w:tc>
      </w:tr>
      <w:permEnd w:id="1097992897"/>
    </w:tbl>
    <w:p w:rsidR="00FA4AE1" w:rsidRDefault="00FA4AE1" w:rsidP="00D75055"/>
    <w:sectPr w:rsidR="00FA4AE1" w:rsidSect="003A54F6">
      <w:headerReference w:type="default" r:id="rId17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3C51" w:rsidRDefault="00683C51">
      <w:r>
        <w:separator/>
      </w:r>
    </w:p>
    <w:p w:rsidR="00683C51" w:rsidRDefault="00683C51"/>
  </w:endnote>
  <w:endnote w:type="continuationSeparator" w:id="0">
    <w:p w:rsidR="00683C51" w:rsidRDefault="00683C51">
      <w:r>
        <w:continuationSeparator/>
      </w:r>
    </w:p>
    <w:p w:rsidR="00683C51" w:rsidRDefault="00683C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3C51" w:rsidRDefault="00683C51">
      <w:r>
        <w:separator/>
      </w:r>
    </w:p>
    <w:p w:rsidR="00683C51" w:rsidRDefault="00683C51"/>
  </w:footnote>
  <w:footnote w:type="continuationSeparator" w:id="0">
    <w:p w:rsidR="00683C51" w:rsidRDefault="00683C51">
      <w:r>
        <w:continuationSeparator/>
      </w:r>
    </w:p>
    <w:p w:rsidR="00683C51" w:rsidRDefault="00683C5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D421CE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D421CE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a1AAsnxTgsAAAA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115B"/>
    <w:rsid w:val="000730C6"/>
    <w:rsid w:val="00077537"/>
    <w:rsid w:val="00081540"/>
    <w:rsid w:val="000876D6"/>
    <w:rsid w:val="00087C34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7E5A"/>
    <w:rsid w:val="002A1C5A"/>
    <w:rsid w:val="002B10AF"/>
    <w:rsid w:val="002B1A44"/>
    <w:rsid w:val="002B4798"/>
    <w:rsid w:val="002B694A"/>
    <w:rsid w:val="002C783B"/>
    <w:rsid w:val="002F16B9"/>
    <w:rsid w:val="002F5914"/>
    <w:rsid w:val="002F7FC6"/>
    <w:rsid w:val="00302732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50EA0"/>
    <w:rsid w:val="00356470"/>
    <w:rsid w:val="003609F3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B92"/>
    <w:rsid w:val="004741F8"/>
    <w:rsid w:val="00482712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28F1"/>
    <w:rsid w:val="004B4402"/>
    <w:rsid w:val="004B675B"/>
    <w:rsid w:val="004C0911"/>
    <w:rsid w:val="004D4F08"/>
    <w:rsid w:val="004D4F9F"/>
    <w:rsid w:val="004D6849"/>
    <w:rsid w:val="004F0B1F"/>
    <w:rsid w:val="004F52FE"/>
    <w:rsid w:val="005141BC"/>
    <w:rsid w:val="00516D65"/>
    <w:rsid w:val="00522FC5"/>
    <w:rsid w:val="00535B3E"/>
    <w:rsid w:val="00547AB9"/>
    <w:rsid w:val="005576DA"/>
    <w:rsid w:val="00561D2E"/>
    <w:rsid w:val="00565061"/>
    <w:rsid w:val="00566E4A"/>
    <w:rsid w:val="00577738"/>
    <w:rsid w:val="00584B4D"/>
    <w:rsid w:val="00585FDD"/>
    <w:rsid w:val="00586E9B"/>
    <w:rsid w:val="0058725F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63F1"/>
    <w:rsid w:val="005F727D"/>
    <w:rsid w:val="00600AE3"/>
    <w:rsid w:val="0060460C"/>
    <w:rsid w:val="00613327"/>
    <w:rsid w:val="0062658D"/>
    <w:rsid w:val="006270E5"/>
    <w:rsid w:val="00642964"/>
    <w:rsid w:val="00643200"/>
    <w:rsid w:val="00643765"/>
    <w:rsid w:val="00647FAC"/>
    <w:rsid w:val="00650958"/>
    <w:rsid w:val="006622ED"/>
    <w:rsid w:val="00673D90"/>
    <w:rsid w:val="0067507C"/>
    <w:rsid w:val="00683C51"/>
    <w:rsid w:val="00684A91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CB9"/>
    <w:rsid w:val="006C16F4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70E2"/>
    <w:rsid w:val="007D1124"/>
    <w:rsid w:val="007D26D8"/>
    <w:rsid w:val="007E167D"/>
    <w:rsid w:val="007F353F"/>
    <w:rsid w:val="007F7E6C"/>
    <w:rsid w:val="00802308"/>
    <w:rsid w:val="00803E8A"/>
    <w:rsid w:val="00804163"/>
    <w:rsid w:val="008044F2"/>
    <w:rsid w:val="00804534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20781"/>
    <w:rsid w:val="00935812"/>
    <w:rsid w:val="009378EB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31F8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B23D2"/>
    <w:rsid w:val="00AB3018"/>
    <w:rsid w:val="00AB4005"/>
    <w:rsid w:val="00AB4EAB"/>
    <w:rsid w:val="00AB631B"/>
    <w:rsid w:val="00AC229B"/>
    <w:rsid w:val="00AC578A"/>
    <w:rsid w:val="00AD39E8"/>
    <w:rsid w:val="00AD7FA2"/>
    <w:rsid w:val="00AE349A"/>
    <w:rsid w:val="00AE6F6C"/>
    <w:rsid w:val="00AF418A"/>
    <w:rsid w:val="00AF6803"/>
    <w:rsid w:val="00AF746C"/>
    <w:rsid w:val="00B043F6"/>
    <w:rsid w:val="00B10B73"/>
    <w:rsid w:val="00B15660"/>
    <w:rsid w:val="00B2059C"/>
    <w:rsid w:val="00B34E1C"/>
    <w:rsid w:val="00B4322A"/>
    <w:rsid w:val="00B44C62"/>
    <w:rsid w:val="00B521DD"/>
    <w:rsid w:val="00B54CC1"/>
    <w:rsid w:val="00B6604D"/>
    <w:rsid w:val="00B840D0"/>
    <w:rsid w:val="00B9249B"/>
    <w:rsid w:val="00B96085"/>
    <w:rsid w:val="00BA0DF2"/>
    <w:rsid w:val="00BA20CD"/>
    <w:rsid w:val="00BA2E9A"/>
    <w:rsid w:val="00BA4BF8"/>
    <w:rsid w:val="00BA5796"/>
    <w:rsid w:val="00BB4969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53D68"/>
    <w:rsid w:val="00C57D4A"/>
    <w:rsid w:val="00C63AD9"/>
    <w:rsid w:val="00C76502"/>
    <w:rsid w:val="00C81DE9"/>
    <w:rsid w:val="00C90A96"/>
    <w:rsid w:val="00C92032"/>
    <w:rsid w:val="00CA5E62"/>
    <w:rsid w:val="00CB0362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62C85"/>
    <w:rsid w:val="00D64461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3B3B"/>
    <w:rsid w:val="00F63014"/>
    <w:rsid w:val="00F65718"/>
    <w:rsid w:val="00F767FE"/>
    <w:rsid w:val="00F76857"/>
    <w:rsid w:val="00F84620"/>
    <w:rsid w:val="00F85BB7"/>
    <w:rsid w:val="00F87C74"/>
    <w:rsid w:val="00F90D9E"/>
    <w:rsid w:val="00F946DB"/>
    <w:rsid w:val="00FA0498"/>
    <w:rsid w:val="00FA4AE1"/>
    <w:rsid w:val="00FA6377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E4A22"/>
    <w:rsid w:val="004C3A2B"/>
    <w:rsid w:val="00626CD9"/>
    <w:rsid w:val="006C2AAD"/>
    <w:rsid w:val="008D4E67"/>
    <w:rsid w:val="0090175E"/>
    <w:rsid w:val="00AA1C2F"/>
    <w:rsid w:val="00AF279D"/>
    <w:rsid w:val="00B17F30"/>
    <w:rsid w:val="00BF5282"/>
    <w:rsid w:val="00DA2F0B"/>
    <w:rsid w:val="00EF3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462E3F-550A-4C7C-B28E-E4845B2EB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743</Words>
  <Characters>4017</Characters>
  <Application>Microsoft Office Word</Application>
  <DocSecurity>1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7</cp:revision>
  <cp:lastPrinted>2010-06-09T17:13:00Z</cp:lastPrinted>
  <dcterms:created xsi:type="dcterms:W3CDTF">2022-01-03T14:10:00Z</dcterms:created>
  <dcterms:modified xsi:type="dcterms:W3CDTF">2022-01-04T13:41:00Z</dcterms:modified>
</cp:coreProperties>
</file>